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janeir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 VBA Excel.</w:t>
      </w:r>
      <w:r>
        <w:br/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1-08T18:46:10Z</dcterms:created>
  <dcterms:modified xsi:type="dcterms:W3CDTF">2024-01-08T18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08 janeir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